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74751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79817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79793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55239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9903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765519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807011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82989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77498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747311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77483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11325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3064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3046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27018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37587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иджази Мохамад</dc:creator>
  <dc:language>ru-RU</dc:language>
  <cp:keywords/>
  <dcterms:created xsi:type="dcterms:W3CDTF">2025-03-28T07:55:37Z</dcterms:created>
  <dcterms:modified xsi:type="dcterms:W3CDTF">2025-03-28T07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